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A4D32" w:rsidRDefault="003F5188">
      <w:r>
        <w:rPr>
          <w:noProof/>
          <w:lang w:val="en-IN" w:eastAsia="en-IN"/>
        </w:rPr>
        <w:drawing>
          <wp:inline distT="0" distB="0" distL="0" distR="0" wp14:anchorId="3827D0E9" wp14:editId="3F2468EB">
            <wp:extent cx="5731510" cy="320738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07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F5188" w:rsidRDefault="003F5188"/>
    <w:p w:rsidR="003F5188" w:rsidRDefault="003F5188"/>
    <w:p w:rsidR="003F5188" w:rsidRDefault="003F5188">
      <w:r>
        <w:rPr>
          <w:noProof/>
          <w:lang w:val="en-IN" w:eastAsia="en-IN"/>
        </w:rPr>
        <w:drawing>
          <wp:inline distT="0" distB="0" distL="0" distR="0" wp14:anchorId="7387CA0F" wp14:editId="6FF55ABA">
            <wp:extent cx="5731510" cy="3945255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945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60A75" w:rsidRDefault="00160A75"/>
    <w:p w:rsidR="00160A75" w:rsidRDefault="00160A75">
      <w:r>
        <w:rPr>
          <w:noProof/>
          <w:lang w:val="en-IN" w:eastAsia="en-IN"/>
        </w:rPr>
        <w:lastRenderedPageBreak/>
        <w:drawing>
          <wp:inline distT="0" distB="0" distL="0" distR="0" wp14:anchorId="3109F7E1" wp14:editId="1C9453EE">
            <wp:extent cx="5731510" cy="5070475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070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81AF1" w:rsidRDefault="00281AF1"/>
    <w:p w:rsidR="00281AF1" w:rsidRDefault="00281AF1"/>
    <w:p w:rsidR="00281AF1" w:rsidRDefault="00281AF1">
      <w:bookmarkStart w:id="0" w:name="_GoBack"/>
      <w:r>
        <w:rPr>
          <w:noProof/>
          <w:lang w:val="en-IN" w:eastAsia="en-IN"/>
        </w:rPr>
        <w:lastRenderedPageBreak/>
        <w:drawing>
          <wp:inline distT="0" distB="0" distL="0" distR="0" wp14:anchorId="50EC9D69" wp14:editId="0FF8747F">
            <wp:extent cx="4401164" cy="8802328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401164" cy="88023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sectPr w:rsidR="00281AF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YztbQwNrY0MDWyMDZX0lEKTi0uzszPAykwqgUA9/fFViwAAAA="/>
  </w:docVars>
  <w:rsids>
    <w:rsidRoot w:val="003F5188"/>
    <w:rsid w:val="00160A75"/>
    <w:rsid w:val="00281AF1"/>
    <w:rsid w:val="003F5188"/>
    <w:rsid w:val="00590C42"/>
    <w:rsid w:val="008A4D32"/>
    <w:rsid w:val="00CB3112"/>
    <w:rsid w:val="00F445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409BF373-8B53-4CFE-826A-5DEE082BDE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1</Words>
  <Characters>1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shuman Jha</dc:creator>
  <cp:keywords/>
  <dc:description/>
  <cp:lastModifiedBy>Anshuman Jha</cp:lastModifiedBy>
  <cp:revision>2</cp:revision>
  <dcterms:created xsi:type="dcterms:W3CDTF">2018-02-21T04:10:00Z</dcterms:created>
  <dcterms:modified xsi:type="dcterms:W3CDTF">2018-02-21T13:08:00Z</dcterms:modified>
</cp:coreProperties>
</file>